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B43BBED" w:rsidR="00625AF7" w:rsidRPr="00F4184F" w:rsidRDefault="00142306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õ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Quố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àu</w:t>
            </w:r>
            <w:proofErr w:type="spellEnd"/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30E36F3" w:rsidR="00625AF7" w:rsidRPr="00F46C59" w:rsidRDefault="003909A1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8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23G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29FD0D0B" w:rsidR="00625AF7" w:rsidRPr="00F46C59" w:rsidRDefault="00A47DFB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4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1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3DFBD772" w:rsidR="00625AF7" w:rsidRPr="00142306" w:rsidRDefault="004676D5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A47DFB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 w:rsidR="00D57FB0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0424D703" w:rsidR="00625AF7" w:rsidRPr="00F46C59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A47DFB">
              <w:rPr>
                <w:rFonts w:ascii="Times New Roman" w:hAnsi="Times New Roman" w:cs="Times New Roman"/>
                <w:sz w:val="26"/>
                <w:szCs w:val="26"/>
              </w:rPr>
              <w:t>04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A47DFB">
              <w:rPr>
                <w:rFonts w:ascii="Times New Roman" w:hAnsi="Times New Roman" w:cs="Times New Roman"/>
                <w:sz w:val="26"/>
                <w:szCs w:val="26"/>
              </w:rPr>
              <w:t>01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 w:rsidR="00A47DFB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A07D8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A07D8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A07D8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FBFFEFB" w:rsidR="00625AF7" w:rsidRPr="00F46C59" w:rsidRDefault="0014230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D26A4E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D26A4E" w:rsidRPr="00F46C59" w:rsidRDefault="00D26A4E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D26A4E" w:rsidRPr="00F46C59" w:rsidRDefault="00D26A4E" w:rsidP="00A07D8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ra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1262EFB7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0241C5E2" w:rsidR="00625AF7" w:rsidRPr="00F46C59" w:rsidRDefault="003909A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02CCF53B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311DF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29779689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11E092" w:rsidR="00625AF7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19D6E2A9" w14:textId="77777777" w:rsidR="004676D5" w:rsidRDefault="00A47DF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A47DFB">
              <w:rPr>
                <w:rFonts w:ascii="Times New Roman" w:hAnsi="Times New Roman" w:cs="Times New Roman"/>
                <w:sz w:val="26"/>
                <w:szCs w:val="26"/>
              </w:rPr>
              <w:t xml:space="preserve">Session &amp; Cookie </w:t>
            </w:r>
            <w:proofErr w:type="spellStart"/>
            <w:r w:rsidRPr="00A47DFB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A47DFB">
              <w:rPr>
                <w:rFonts w:ascii="Times New Roman" w:hAnsi="Times New Roman" w:cs="Times New Roman"/>
                <w:sz w:val="26"/>
                <w:szCs w:val="26"/>
              </w:rPr>
              <w:t xml:space="preserve"> Spring</w:t>
            </w:r>
          </w:p>
          <w:p w14:paraId="27ED4BEE" w14:textId="77777777" w:rsidR="00A47DFB" w:rsidRDefault="00A47DF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A47DFB">
              <w:rPr>
                <w:rFonts w:ascii="Times New Roman" w:hAnsi="Times New Roman" w:cs="Times New Roman"/>
                <w:sz w:val="26"/>
                <w:szCs w:val="26"/>
              </w:rPr>
              <w:t xml:space="preserve">Web Service </w:t>
            </w:r>
            <w:proofErr w:type="spellStart"/>
            <w:r w:rsidRPr="00A47DFB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A47DFB">
              <w:rPr>
                <w:rFonts w:ascii="Times New Roman" w:hAnsi="Times New Roman" w:cs="Times New Roman"/>
                <w:sz w:val="26"/>
                <w:szCs w:val="26"/>
              </w:rPr>
              <w:t xml:space="preserve"> RESTful</w:t>
            </w:r>
          </w:p>
          <w:p w14:paraId="3BF2641E" w14:textId="77777777" w:rsidR="00A47DFB" w:rsidRDefault="00A47DF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A47DFB">
              <w:rPr>
                <w:rFonts w:ascii="Times New Roman" w:hAnsi="Times New Roman" w:cs="Times New Roman"/>
                <w:sz w:val="26"/>
                <w:szCs w:val="26"/>
              </w:rPr>
              <w:t>jQuery &amp; AJAX</w:t>
            </w:r>
          </w:p>
          <w:p w14:paraId="5E798241" w14:textId="7A7AF6E0" w:rsidR="00A47DFB" w:rsidRPr="003B0E24" w:rsidRDefault="00A47DFB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A47DFB">
              <w:rPr>
                <w:rFonts w:ascii="Times New Roman" w:hAnsi="Times New Roman" w:cs="Times New Roman"/>
                <w:sz w:val="26"/>
                <w:szCs w:val="26"/>
              </w:rPr>
              <w:t>I18N</w:t>
            </w:r>
          </w:p>
        </w:tc>
        <w:tc>
          <w:tcPr>
            <w:tcW w:w="5235" w:type="dxa"/>
          </w:tcPr>
          <w:p w14:paraId="7686D4E6" w14:textId="3E13B053" w:rsidR="00560478" w:rsidRPr="00F46C59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3222E401" w:rsidR="0077171C" w:rsidRPr="004E7DF4" w:rsidRDefault="0077171C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62F9678F" w:rsidR="00142306" w:rsidRPr="00F46C59" w:rsidRDefault="00142306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71ED27F5" w:rsidR="00873BE7" w:rsidRPr="00F46C59" w:rsidRDefault="00873BE7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1899810E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lastRenderedPageBreak/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45C33E50" w:rsidR="002950DC" w:rsidRPr="00F46C59" w:rsidRDefault="00142306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ũ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3615" w:type="dxa"/>
            <w:vAlign w:val="center"/>
          </w:tcPr>
          <w:p w14:paraId="4AC45C8E" w14:textId="6441C5AC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7A7C4F31" w:rsidR="00625AF7" w:rsidRPr="00F46C59" w:rsidRDefault="00142306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</w:p>
        </w:tc>
        <w:tc>
          <w:tcPr>
            <w:tcW w:w="3615" w:type="dxa"/>
            <w:vAlign w:val="center"/>
          </w:tcPr>
          <w:p w14:paraId="7B5A5636" w14:textId="11EEC1E1" w:rsidR="00625AF7" w:rsidRPr="00F46C59" w:rsidRDefault="00142306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740792" w:rsidRPr="00F46C59" w14:paraId="4B45D08F" w14:textId="77777777" w:rsidTr="00A47DFB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A47DF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4F9B9879" w:rsidR="00625AF7" w:rsidRPr="00DD0E70" w:rsidRDefault="004676D5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ra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189432B5" w:rsidR="000061C2" w:rsidRPr="009C5782" w:rsidRDefault="00A47DFB" w:rsidP="00C14B3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A47DFB">
              <w:rPr>
                <w:rFonts w:ascii="Times New Roman" w:hAnsi="Times New Roman" w:cs="Times New Roman"/>
                <w:w w:val="105"/>
                <w:sz w:val="26"/>
                <w:szCs w:val="26"/>
              </w:rPr>
              <w:t>Cookie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A47DFB">
              <w:rPr>
                <w:rFonts w:ascii="Times New Roman" w:hAnsi="Times New Roman" w:cs="Times New Roman"/>
                <w:w w:val="105"/>
                <w:sz w:val="26"/>
                <w:szCs w:val="26"/>
              </w:rPr>
              <w:t>Session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  <w:r>
              <w:t xml:space="preserve"> </w:t>
            </w:r>
            <w:r w:rsidRPr="00A47DFB">
              <w:rPr>
                <w:rFonts w:ascii="Times New Roman" w:hAnsi="Times New Roman" w:cs="Times New Roman"/>
                <w:w w:val="105"/>
                <w:sz w:val="26"/>
                <w:szCs w:val="26"/>
              </w:rPr>
              <w:t>Webservices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proofErr w:type="spellStart"/>
            <w:r w:rsidRPr="00A47DFB">
              <w:rPr>
                <w:rFonts w:ascii="Times New Roman" w:hAnsi="Times New Roman" w:cs="Times New Roman"/>
                <w:w w:val="105"/>
                <w:sz w:val="26"/>
                <w:szCs w:val="26"/>
              </w:rPr>
              <w:t>RestTemplate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A47DFB">
              <w:rPr>
                <w:rFonts w:ascii="Times New Roman" w:hAnsi="Times New Roman" w:cs="Times New Roman"/>
                <w:w w:val="105"/>
                <w:sz w:val="26"/>
                <w:szCs w:val="26"/>
              </w:rPr>
              <w:t>POSTMAN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A47DFB">
              <w:rPr>
                <w:rFonts w:ascii="Times New Roman" w:hAnsi="Times New Roman" w:cs="Times New Roman"/>
                <w:w w:val="105"/>
                <w:sz w:val="26"/>
                <w:szCs w:val="26"/>
              </w:rPr>
              <w:t>RESTful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SOAP, </w:t>
            </w:r>
            <w:r w:rsidR="00252A8C" w:rsidRPr="00252A8C">
              <w:rPr>
                <w:rFonts w:ascii="Times New Roman" w:hAnsi="Times New Roman" w:cs="Times New Roman"/>
                <w:w w:val="105"/>
                <w:sz w:val="26"/>
                <w:szCs w:val="26"/>
              </w:rPr>
              <w:t>jQuery</w:t>
            </w:r>
            <w:r w:rsidR="00252A8C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="00252A8C" w:rsidRPr="00252A8C">
              <w:rPr>
                <w:rFonts w:ascii="Times New Roman" w:hAnsi="Times New Roman" w:cs="Times New Roman"/>
                <w:w w:val="105"/>
                <w:sz w:val="26"/>
                <w:szCs w:val="26"/>
              </w:rPr>
              <w:t>AJAX</w:t>
            </w:r>
            <w:r w:rsidR="00252A8C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="00252A8C" w:rsidRPr="00252A8C">
              <w:rPr>
                <w:rFonts w:ascii="Times New Roman" w:hAnsi="Times New Roman" w:cs="Times New Roman"/>
                <w:w w:val="105"/>
                <w:sz w:val="26"/>
                <w:szCs w:val="26"/>
              </w:rPr>
              <w:t>Interceptor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–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Võ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Quốc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Giàu</w:t>
            </w:r>
            <w:bookmarkStart w:id="0" w:name="_GoBack"/>
            <w:bookmarkEnd w:id="0"/>
            <w:proofErr w:type="spellEnd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proofErr w:type="spellStart"/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hiểu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đề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ó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iểu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ọ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m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ác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ó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ể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áp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dụng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bài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ập</w:t>
            </w:r>
            <w:proofErr w:type="spellEnd"/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232A9399" w:rsidR="00693991" w:rsidRPr="00F46C59" w:rsidRDefault="00693991" w:rsidP="00693991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0F462E8" w:rsidR="0067474F" w:rsidRDefault="00693991" w:rsidP="0069399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Ô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p</w:t>
            </w:r>
            <w:proofErr w:type="spellEnd"/>
            <w:r w:rsidR="003909A1">
              <w:rPr>
                <w:rFonts w:ascii="Times New Roman" w:hAnsi="Times New Roman" w:cs="Times New Roman"/>
                <w:sz w:val="26"/>
                <w:szCs w:val="26"/>
              </w:rPr>
              <w:t xml:space="preserve"> module </w:t>
            </w:r>
          </w:p>
        </w:tc>
        <w:tc>
          <w:tcPr>
            <w:tcW w:w="1920" w:type="dxa"/>
          </w:tcPr>
          <w:p w14:paraId="27095694" w14:textId="18D2FA8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="003112D0">
              <w:rPr>
                <w:rFonts w:ascii="Times New Roman" w:hAnsi="Times New Roman" w:cs="Times New Roman"/>
                <w:sz w:val="26"/>
                <w:szCs w:val="26"/>
              </w:rPr>
              <w:t>h/</w:t>
            </w:r>
            <w:proofErr w:type="spellStart"/>
            <w:r w:rsidR="003112D0"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="003112D0"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45922C26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1920" w:type="dxa"/>
          </w:tcPr>
          <w:p w14:paraId="6538407F" w14:textId="7C6EB31E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A5DE4" w14:textId="77777777" w:rsidR="00A47DFB" w:rsidRDefault="00A47DFB">
      <w:r>
        <w:separator/>
      </w:r>
    </w:p>
  </w:endnote>
  <w:endnote w:type="continuationSeparator" w:id="0">
    <w:p w14:paraId="29588DA4" w14:textId="77777777" w:rsidR="00A47DFB" w:rsidRDefault="00A47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Arial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7D693" w14:textId="77777777" w:rsidR="00A47DFB" w:rsidRDefault="00A47DFB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E59FAF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CtU/YMDAABdDwAADgAAAGRycy9lMm9Eb2MueG1s7Fdt&#10;b9s2EP4+YP+B0HdFL1ZsS4hdZJIdDOi2YOt+AE1RElFJJEjaTjD0v++OkuzUbpGh+7QuASJTPPJ4&#10;9zx3p+Pdu6euJQeujZD9yotuQo/wnslS9PXK+/PD1l96xFjal7SVPV95z9x479Y//nB3VBmPZSPb&#10;kmsCSnqTHdXKa6xVWRAY1vCOmhupeA/CSuqOWnjVdVBqegTtXRvEYTgPjlKXSkvGjYHZYhB6a6e/&#10;qjizv1WV4Za0Kw9ss+6p3XOHz2B9R7NaU9UINppBv8GKjooeDj2pKqilZK/FlapOMC2NrOwNk10g&#10;q0ow7nwAb6LwwpsHLffK+VJnx1qdYAJoL3D6ZrXs18OjJqIE7jzS0w4ocqeSCKE5qjqDFQ9a/aEe&#10;9eAfDN9L9tGAOLiU43s9LCa74y+yBHV0b6WD5qnSHaoAp8mTY+D5xAB/soTB5DyO09ktEMVANg/T&#10;eThSxBrgEbfFUXLrEZBGyQJGjj/WbMb96TIaN8NWFAY0G851to62re+UYBn8j4jC6ArR1yMPdtm9&#10;5t6opPtHOjqqP+6VD+QrasVOtMI+u0AGiNCo/vAoGEKNL2dy4okckOKhJEHnpjXDDooeOWpIL/OG&#10;9jW/NwoyYOB2mtJaHhtOS4PTiNDnWtzrZ1bsWqG2om2ROxyP/kISXQThFyAbAryQbN/x3g4Zq3kL&#10;rsveNEIZj+iMdzsOAah/LiMXKBAM743F4zAsXBb9FS/vwzCNf/Lz2zD3k3Cx8e/TZOEvws0iCZNl&#10;lEf5J9wdJdnecICBtoUSo60we2XtF1NmLC5DMrqkJgfqSscQS2CQi6nJRAgvhARtNZr9DmDDOhhb&#10;zS1rcFgBcuM8LD4JHMxnZJEDAyn2atbEyeIq/BElTJ40WY7Bn4QuM07BD6GhjX3gsiM4AKzBUoc1&#10;PQDUg2/TErS6l8i482Vy9SUbaZhulptl4ifxfANsFIV/v80Tf76NFrfFrMjzIprYaERZ8h7V/Xsy&#10;HLayFeUUj0bXu7zVA0lb9zdmvTkvCzAozmZMBE6/LtYcH8jAmBBAyH+vSswuq8Tsu6wS8VuVeOXb&#10;Gs/ir1aJKJ2qxOUn8q1K/C+qRHJZJeLvskrM3qrEa1Xi3Eovh4Zh+MZjLxFPfTQOhv5g6t+nPuGt&#10;lYCWGFqsq55wauZethLu+gF3OLdjvG/iJfHlO4xf3orXfwMAAP//AwBQSwMEFAAGAAgAAAAhAIVQ&#10;7CvPAAAAKgIAABkAAABkcnMvX3JlbHMvZTJvRG9jLnhtbC5yZWxzvJHBagIxEIbvBd8hzN3N7goi&#10;xawXKXgt9gGGZDYb3UxCkpb69g2UQgXFm8eZ4f/+D2a7+/az+KKUXWAFXdOCINbBOLYKPo5vyw2I&#10;XJANzoFJwYUy7IbFy/adZiw1lCcXs6gUzgqmUuKrlFlP5DE3IRLXyxiSx1LHZGVEfUZLsm/btUz/&#10;GTBcMcXBKEgHswJxvMTa/JgdxtFp2gf96YnLjQrpfO2uQEyWigJPxuHvctWcIlmQtyX650j0TeS7&#10;Dt1zHLo/B3n14eEHAAD//wMAUEsDBAoAAAAAAAAAIQDWNTv2SgcAAEoHAAAVAAAAZHJzL21lZGlh&#10;L2ltYWdlMy5qcGVn/9j/4AAQSkZJRgABAQEAYABgAAD/2wBDAAMCAgMCAgMDAwMEAwMEBQgFBQQE&#10;BQoHBwYIDAoMDAsKCwsNDhIQDQ4RDgsLEBYQERMUFRUVDA8XGBYUGBIUFRT/2wBDAQMEBAUEBQkF&#10;BQkUDQsNFBQUFBQUFBQUFBQUFBQUFBQUFBQUFBQUFBQUFBQUFBQUFBQUFBQUFBQUFBQUFBQUFBT/&#10;wAARCAAqAC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EPjB8WvDvwX8JXGva9KFj/1cNvGf31zJ/Cq//Ffw18cW3in48/tf3lzLoEzeE/Bu&#10;5o90Vw1vb/7rTL+8kb+9t+X/AGVo8VRXH7X37W9x4fmupT4K8NtJHJtbaq28LKszL/tTSfLu/u7f&#10;7tfR+ieA/Etx8UrG6GraLpnww8O2rLpegaNdNueTbtWS6Xy1X5fmZfmZVZV+XduaqA8CP/BOhGt7&#10;mTVfifBHqA2+YzabuWNmbau5muFb5vur93/gVZ+sfCb49/svK2seF/Ek3ijw/D+8mtoGaRVX+Lda&#10;t91f9pdzL/eWvVrP4G+OtU+FfxYsdb8Q+HrvxF4svo7qO7tr6Zre32sv7tm8lWVVVdqqqtXS6n4L&#10;+KD+E/AOsab4p0CPxhoqtaa1JPfTNp2qW/8AD5jeTuZvlVt21WVmba395kF79mz9qTR/j1YyWbwj&#10;S/FVrH5lzp4k3LIv3fOjb+Jf9n7y/wC196vf6/Pn9qfwHJ8CfiJ4X+MHgoJaQ3V5/pltbNuto7zb&#10;821l/hmXzlZdq/db+9tr7Y8N+NdG8U+HdK1q32i31G0ivI8lfuyIHH6GoLPhz9iO10/UfAfxsvNY&#10;1RtKWbS44brUlj3SWtuy3XmTfL97+9/wGvR/gl8PPhXoPwp+Klr4c+IU+saPqVitvrGpfZ2VrGPy&#10;5lVlXb825Wb/AL5rzfwDJa/s+ftR+MPA/iWFY/CfipZLP9822Fredma3Zm/u7WaNm/h3N/dr3fwd&#10;4a+E/g7x34l+E2neCtX8PzeI7BpLqS5uJGtNWt49y7YZGuGbdtkm+6qsu1vusq1QHG/Dv4efCmw/&#10;Z7+I2l6V8RJdQ8M3k1v/AGprLWbK1my+XtXbt+bd8v8A31S+Ffh58Kbf9l3xlodv8QpbzwbJq0Nx&#10;ea61my/Y7jdbqqqu35t22Nf+BVb8F698ErX4J/El7DwLruleFdNuo7fXtIu5G+0ySKyqu3/Sm27W&#10;/wBpauzXPwg8P/BPw5ocHw/8Qz+HfHmofarLwzBIzXs0i7f3zM118q7Y42+WT7rL8v3qCDz/AMbe&#10;GvBWh/sP+LLPwp4sl8WaVZ6zDNDd3Nv5Pk3DTW6tCqsq/wALM3/Amr5m03X/ABXHp1qttHL9nWJB&#10;F/rPu4GP4vSvon9sCfw34F8MeHfgp8PtLktJrq+XUrzT7aZppFkb5YYWZmZmZmbdt3fwr/C1fTfg&#10;r9mjwlong3QdO1K0SfUbSwt7e5l3fflSNVdvxIJoAyv2pP2bLX4+eHbeazmSx8U6fu+w3sn3ZFb7&#10;0Mn+z/d/ut/vNXzZ4N/aT8SfBHVNN8K/GTwfcanJocn/ABL9VZV+22u35d0bfdkXb8u5WXcvyszL&#10;X6I1xnxA8PaV4m8MSQaxplnqsAMmI76BJl+63ZgRUlnzhefHz9m/xFoviWO91C4tI/Ek0dxq1j9h&#10;ula6aNlbd8qsvzbV3bW+b/erj/iD+23pWo6lb2fwr8Iz6h4k8n+z7HV7uzVmt42/htbddzN/4791&#10;dytXzP4t0uzt/iEtvFaQR2+5f3SRqE+83bGK/SP9mbwZ4f0b4b2OpafoWm2Oozq3m3dtZxxzSf7z&#10;gAn8TVkHk/7Lf7LeraH4ib4k/EtmvvFlwzXFraXLec1uzfemmb/np/dX+H/e+79f0UVBZ//ZUEsD&#10;BAoAAAAAAAAAIQCwneoW1gYAANYGAAAUAAAAZHJzL21lZGlhL2ltYWdlMi5wbmeJUE5HDQoaCgAA&#10;AA1JSERSAAAAhAAAAD8IBgAAACFJYBEAAAAGYktHRAD/AP8A/6C9p5MAAAAJcEhZcwAADsQAAA7E&#10;AZUrDhsAAAZ2SURBVHic7dnRSxt7FsDx7zg1NVXSBtRIMCXblihWZWxECASKheKTECgIUhAuFPoH&#10;lP1L+iQUegl9KLIVwSKktYpiCYQGgm1aSau1KLFTUrTTQMK4SfbBzY8b917iZa/V3Z7P2yQzZ05+&#10;c+b8fpkBIYQQ4ki0ejsUCoUfkcdPRdM0mpqaTjqN33XmiPt9PNYsfiKapv0D+PtJ5/FHjlQQmqb5&#10;jzeNn4emaa2VSuWk0/hDDfV20LS6s8qpMT8/f9IpHMlpHtO6BfH9+/cfkcdf4vPnzyedwv+8ulPG&#10;x48faWpqIhAIAGCaJg6HA7fbDUAmk6FcLtPd3a22L1++jK7rFAoFPn36hMvlwuv1ArC2tqb2NU2T&#10;5uZmWlpa1Pls22ZlZYVcLodhGAQCAfXZ7u4uoVBIxQJIJpOsr69jGEZN3ru7uywtLdHS0sLw8DC6&#10;rqv9M5kMbW1tALS3t9Pf36+Oq+ZkWRaWZZFOpzEMA6/Xy+LiIgDDw8M4nU51TCaTUeNTjeF0Ovn2&#10;7Ru2bZNKpfB4PIRCIc6cOeqy7WTU7RB7e3ssLy9j2zYACwsLLC0tAQeD/uHDB7UNMD09zevXrwFI&#10;pVLYtk0sFgMOLvb9+/exLAuA58+f43A41LGlUonJyUn6+/uJRCLqoj18+JDu7m5GR0dZWFggk8kA&#10;8OTJE3RdZ2xsjL29Pba3t1Ves7OzjIyM0NPTQzQaBSAWi9HY2Mj4+DiFQoGLFy+Sy+XY3NxUOczN&#10;zeF0OolGoxSLRSKRCC9fviQajRIOhwmFQjx+/LhmjHZ2dmpixGIxmpubiUaj7OzsEIlEaG9vZ2Zm&#10;pt5wn7i6BXHu3DkGBwd5+/YtcHDR8vk8cHC3GYaB2+0mn8+Ty+UYGBhgdXUVgPfv39Pf36+KKZlM&#10;Mj4+TjweB6BcLtcURDKZ5MaNG7S2tqoulMlk6O7uxuv14nA4GB8fV3eqaZqqMwwNDdHa2gocFG0k&#10;EsHpdNZ0k2w2q7pBMBhke3ubcDis8ikUCjQ1NaHrOh6PB8Mw0HUdwzC4evUqLpcLt9utuk1VKBSq&#10;idHY2KhihMNhdF0nEAioG+E0q1sQly5doqenhzdv3pBOp+nt7cXr9ZLNZslms3i9XgzDIJlMEo/H&#10;CYVClEolSqWSiuHz+TBNk/X1dcLhMFtbW1iWhcvlqjmXZVnqolYVi0U1PQHouq4K8vDx1f/2m5ub&#10;JBIJ5ufnmZ+fV8cPDAwwNTXF6uoqsViMwcFBHA6Hynd5eZnr168D0NjYWBP7t+dqaKgdtmoM27Zr&#10;Yhx+1nA45mlUd0K7cOECDQ0NlMtl0uk0t27dwrZt5ubm1MAEAgESiQRwMHADAwMsLi6quzMYDJJM&#10;JlU3cLvdxONxgsFgzblcLhemaeLxeGo+29jYUNulUkmtOYrFYs3x1W2fz8fQ0NB/FExnZ6daI9y+&#10;fVvlMzQ0RCKRwDRNRkZG6g3J76p2mv8mxmlQt0NUL3prayulUgld13E6nWSzWfx+v9qvXC7T0dEB&#10;QF9fH0+fPlXt3OPx8OrVK1UAoVCIZ8+e4fP5AJiZmaFQKBAMBllZWWF9fR3Lstja2sLv97OxscHa&#10;2hqWZRGNRtWAu91uEokElmWxsLCgOsfNmzd59OgR2WwWy7LUFGbbNu/evSMejzM7O4tpmsBBQa+u&#10;rtLZ2fmnBm9tbU3F9vv9pNPpPx3jtKn7h/jfd10ln8+zv7+v2q9pmrjdbnWX5XI5mpub1ep7c3Oz&#10;pmC2trZUARz+PpVK0dfXh67r2LZNIpGgWCzS1dWFz+ejVCqRTCaxLAvDMGqmlVQqRS6Xo6uri/Pn&#10;z6uukM/nSSaT7O/vc+XKFfx+P9FolNHRUbXmmZyc5N69ewA8ePCAiYkJ9Xt+26mqhVbtTNXvTNPE&#10;tm31u7LZrFr/HI5R3e7o6PgV+OXs2bP1hv5EHOldhqZpp/fR2hFZlsXU1BR37txRn01OTnL37l3y&#10;+TzT09NMTEwcex6apv1aqVR+Oa3vMo76cuv/4l3Gixcvmnd2ds7Ytq05HI7KtWvXiru7uw2pVKpp&#10;bGzse1tb2z+PO4fqu4zTWhBHfUryt2PN4gcwTROXy8XXr18pl8tqAbu/v09vby9fvnzB5XJx3K28&#10;Uqmc6kfXQgghhBBCCCGEEEIIIYQQQgghhBBCCCGEEEIIIYQQQgghhBBCCCGEEEIIIYQQQgghhBBC&#10;CCGEEEII8Zf4F5nCvK84N8l5AAAAAElFTkSuQmCCUEsDBAoAAAAAAAAAIQDxcE+ltgAAALYAAAAU&#10;AAAAZHJzL21lZGlhL2ltYWdlMS5wbmeJUE5HDQoaCgAAAA1JSERSAAACeAAAABoIBgAAACQ0IUIA&#10;AAAGYktHRAD/AP8A/6C9p5MAAAAJcEhZcwAADsQAAA7EAZUrDhsAAABWSURBVHic7cEBDQAAAMKg&#10;909tDwcUAAAAAAAAAAAAAAAAAAAAAAAAAAAAAAAAAAAAAAAAAAAAAAAAAAAAAAAAAAAAAAAAAAAA&#10;AAAAAAAAAAAAAAAAPBsA6QAB2ROEygAAAABJRU5ErkJgglBLAwQUAAYACAAAACEAUAS4huIAAAAO&#10;AQAADwAAAGRycy9kb3ducmV2LnhtbEyPwU7DMBBE70j8g7VI3KjjUlMIcaqqAk5VJVokxM2Nt0nU&#10;2I5iN0n/ns0JbrOap9mZbDXahvXYhdo7BWKWAENXeFO7UsHX4f3hGViI2hndeIcKrhhgld/eZDo1&#10;fnCf2O9jySjEhVQrqGJsU85DUaHVYeZbdOSdfGd1pLMruen0QOG24fMkeeJW144+VLrFTYXFeX+x&#10;Cj4GPawfxVu/PZ8215+D3H1vBSp1fzeuX4FFHOMfDFN9qg45dTr6izOBNQrmYiEJJWOxnNSEiBdJ&#10;6khKLhMJPM/4/xn5LwAAAP//AwBQSwECLQAUAAYACAAAACEAPfyuaBQBAABHAgAAEwAAAAAAAAAA&#10;AAAAAAAAAAAAW0NvbnRlbnRfVHlwZXNdLnhtbFBLAQItABQABgAIAAAAIQA4/SH/1gAAAJQBAAAL&#10;AAAAAAAAAAAAAAAAAEUBAABfcmVscy8ucmVsc1BLAQItABQABgAIAAAAIQA0K1T9gwMAAF0PAAAO&#10;AAAAAAAAAAAAAAAAAEQCAABkcnMvZTJvRG9jLnhtbFBLAQItABQABgAIAAAAIQCFUOwrzwAAACoC&#10;AAAZAAAAAAAAAAAAAAAAAPMFAABkcnMvX3JlbHMvZTJvRG9jLnhtbC5yZWxzUEsBAi0ACgAAAAAA&#10;AAAhANY1O/ZKBwAASgcAABUAAAAAAAAAAAAAAAAA+QYAAGRycy9tZWRpYS9pbWFnZTMuanBlZ1BL&#10;AQItAAoAAAAAAAAAIQCwneoW1gYAANYGAAAUAAAAAAAAAAAAAAAAAHYOAABkcnMvbWVkaWEvaW1h&#10;Z2UyLnBuZ1BLAQItAAoAAAAAAAAAIQDxcE+ltgAAALYAAAAUAAAAAAAAAAAAAAAAAH4VAABkcnMv&#10;bWVkaWEvaW1hZ2UxLnBuZ1BLAQItABQABgAIAAAAIQBQBLiG4gAAAA4BAAAPAAAAAAAAAAAAAAAA&#10;AGYWAABkcnMvZG93bnJldi54bWxQSwUGAAAAAAgACAABAgAAdR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A930E" w14:textId="77777777" w:rsidR="00A47DFB" w:rsidRDefault="00A47DFB">
      <w:r>
        <w:separator/>
      </w:r>
    </w:p>
  </w:footnote>
  <w:footnote w:type="continuationSeparator" w:id="0">
    <w:p w14:paraId="5AE103DB" w14:textId="77777777" w:rsidR="00A47DFB" w:rsidRDefault="00A47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99E44" w14:textId="77777777" w:rsidR="00A47DFB" w:rsidRDefault="00A47DFB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65908F7" id="Group 5" o:spid="_x0000_s1026" style="position:absolute;margin-left:0;margin-top:0;width:612pt;height:79.5pt;z-index:-11632;mso-position-horizontal-relative:page;mso-position-vertical-relative:page" coordsize="12240,159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tjGqpYEAAB3DwAADgAAAGRycy9lMm9Eb2MueG1s7Ffb&#10;buM2EH0v0H8g9K7osrJlCXEWiS/BAts26G4/gKZoi1iJVEnaTrbov3eGlBzHTtA025cWa8D2UCSH&#10;M2dmzlCX7+/bhuy4NkLJaZBcxAHhkqlKyM00+O3zMpwExFgqK9ooyafBAzfB+6sff7jcdyVPVa2a&#10;imsCSqQp9900qK3tyigyrOYtNReq4xIm10q31MJQb6JK0z1ob5sojeNxtFe66rRi3Bh4OveTwZXT&#10;v15zZn9Zrw23pJkGYJt1v9r9rvA3urqk5UbTrhasN4O+wYqWCgmHHlTNqaVkq8WZqlYwrYxa2wum&#10;2kit14Jx5wN4k8Qn3txqte2cL5tyv+kOMAG0Jzi9WS37eXeniaimwSggkrYQIncqGSE0+25Twopb&#10;3X3q7rT3D8SPin0xMB2dzuN44xeT1f4nVYE6urXKQXO/1i2qAKfJvYvAwyEC/N4SBg/zPE+zGALF&#10;YC6J42I86mPEagjk2T5WL/qdSQob+32jwm2KaOnPdHb2dqFTkGrmEU3zbWh+qmnHXZAMYtWjOR7Q&#10;XGrOMX3JxAPqFg1ommMoj2bQRAOIvw3E1MOQ4oEHDGjJtsbecuViQHcfjfW5Xw0SrQeJ3UsQMVYg&#10;EYqlHLsQdsqchAD0w5p/tNRv6Q/QUKGntakDArW58rXZUYt24Qko4n+rdvyzck/suTmPs418edUw&#10;xxpluMfJqwfrDkeipUegGdWIaimaBo82erOaNZrsKDKL+/R4P1nWOGykwm3+GP8EEr73ClPfMcUf&#10;RQIpfJMW4XI8ycNsmY3CIo8nYZwUN8U4zopsvvwT45BkZS2qisuPQvKBtZLsdXnc86fnG8dbZD8N&#10;ilE6ciF+Yv0rnQSakpXLpprTatHLlorGy9FTi11WgtvDvwMCatTnvC/QlaoeIP+18owNHQaEWumv&#10;AdkDW08D8/uWah6Q5oOEAi6SDKvfukE2ylMY6OOZ1fEMlQxUTQMbQHKjOLO+JWw7LTY1nJQ4LKS6&#10;BvJaC6wUZ5+3qh8Ah1xddoKV8O2DANJZEP6+hcEuu0VffBtsX6WjpfrLtguhi0C6ipVohH1wHREs&#10;R6Pk7k4w5GwcPPJSPvASzOKhJMesHdb4HVABgjmOJ1LNaqh/fm06KFTE5fGR1mqP8Qb4E5f6T7VE&#10;OHxixaoR3VA+KPf+AvQn3ewZyHynnCu2bbm0vvVr3oDrSppadAbiXfJ2xatpoD9UPn7PFVk6uYa2&#10;kt6Es1E8C7M4X4TXRZaHebzIszibJLNkNhTZ1nCAgTbzTvwLVeaZoieJs/SnJULimYX9CmC7ejJW&#10;c8sc662BQfrnwEuHCQfzI7II+qs6xzvssucNOI1f7KKQFtp3EIIC4AxWujoZuglyZ78EHTmwHi2f&#10;i0QRF4vJYpKFWTpeQCTm8/B6OcvC8TLJR/N389lsngyR8HSHyfPtgXAYv0jlS/c5p/IjDvM5DM6e&#10;BXFAHxgCRfj+9xgCLuz+HnjXM8T4f8kQqcvc5/LyO0M8c9EGoNwF/fiaHbt3BKiD4WY/FP93foAr&#10;4mv5wb2cwNud29G/ieLr4/EY5OP35au/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wQUAAYACAAAACEABx6fSdwAAAAGAQAADwAAAGRycy9kb3ducmV2LnhtbEyPQUvDQBCF74L/&#10;YRnBm90kWtGYTSlFPRWhrSDepsk0Cc3Ohuw2Sf+9Uy96GebxhjffyxaTbdVAvW8cG4hnESjiwpUN&#10;VwY+d293T6B8QC6xdUwGzuRhkV9fZZiWbuQNDdtQKQlhn6KBOoQu1doXNVn0M9cRi3dwvcUgsq90&#10;2eMo4bbVSRQ9aosNy4caO1rVVBy3J2vgfcRxeR+/DuvjYXX+3s0/vtYxGXN7My1fQAWawt8xXPAF&#10;HXJh2rsTl161BqRI+J0XL0keRO9lmz9HoPNM/8fPfwAAAP//AwBQSwMECgAAAAAAAAAhAB2QZyCj&#10;PAAAozwAABUAAABkcnMvbWVkaWEvaW1hZ2UxLmpwZWf/2P/gABBKRklGAAEBAQBgAGAAAP/bAEMA&#10;AwICAwICAwMDAwQDAwQFCAUFBAQFCgcHBggMCgwMCwoLCw0OEhANDhEOCwsQFhARExQVFRUMDxcY&#10;FhQYEhQVFP/bAEMBAwQEBQQFCQUFCRQNCw0UFBQUFBQUFBQUFBQUFBQUFBQUFBQUFBQUFBQUFBQU&#10;FBQUFBQUFBQUFBQUFBQUFBQUFP/AABEIAVgBu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i+im5ozX7weYOopuaM0AOopuaM0AOopuaM0AOo&#10;puaM0AOopuaM0AOopuaM0AOopuaM0AOopuaM0AOopuaM0AOopuaM0AOopuaM0AOopuaM0AOopuaM&#10;0AOopuaM0AOopuaM0AOopuaM0AOopuaM0AOopuaM0AOopuaM0AOopuaM0AOopuaM0AOopuaM0AOo&#10;puaM0AOopuaM0AOopuaM0AOopuaM0AOopuaKAHYoxRRQAYoxRRQAYoxRRQAYoxRRQAYoxRRQAYox&#10;RRQAYoxRRQAYoxRRQAYoxRRQAYoxRRQAYoxRRQAYoxRRQAYoxRRQAYoxRRQAYoxRRQAYoxRRQAYo&#10;xRRQAYoxRRQAYoxRRQAYoxRRQAYoxRRQAYoxRRQAYoxRRQAYoxRRQAYoxRRQAYoxRRQAYoxRRQAY&#10;ooooAbmjNJRQAuaM0lFAC5ozSUUALmjNJRQAuaM0lFAC5ozSUUALmjNJRQAuaM0lFAC5ozSUUALm&#10;jNJRQAuaM0lFAC5ozSUUALmjNJRQAuaM0lFAC5ozSUUALmjNJRQAuaM0lFAC5ozSUUALmjNJRQAu&#10;aM0lFAC5ozSUUALmjNJRQAuaM0lFAC5ozSUUALmjNJRQAuaM0lFAC5ozSUUALmikooAKKKKACiii&#10;gAooooAKKKKACiiigAooooAKKKKACiiigAooooAKKKKACiiigAooooAKKKKACiiigAooooAKKKKA&#10;CiiigAooooAKKKKACiiigAooooAKKKKACiiigAooooAKKKKACiiigAooooAKKKKACin4oxQAyin4&#10;oxQAyin4oxQAyin4oxQAyin4oxQAyin4oxQAyin4oxQAyin4oxQAyin4oxQAyin4oxQAyin4oxQA&#10;yin4oxQAyin4oxQAyin4oxQAyin4oxQAyin4oxQAyin4oxQAyin4oxQAyin4oxQAyin4oxQAyin4&#10;oxQAyin4oxQAyin4oxQAyin4oxQAyin4oxQAyin4oxQAyin4oxQAyin4ooAKKKKACiiigAooooAK&#10;KKKACiiigAooooAKKKKACiiigAooooAKKKKACiiigAooooAKKKKACiiigAooooAKKKKACiiigAoo&#10;ooAKKKKACiiigAooooAKKKKACiiigAooooAKKKKACiiigAooooAKKKKAG5ozTsUYoAbmjNOxRigB&#10;uaM07FGKAG5ozTsUYoAbmjNOxRigBuaM07FGKAG5ozTsUYoAbmjNOxRigBuaM07FGKAG5ozTsUYo&#10;AbmjNOxRigBuaM07FGKAG5ozTsUYoAbmjNOxRigBuaM07FGKAG5ozTsUYoAbmjNOxRigBuaM07FG&#10;KAG5ozTsUYoAbmjNOxRigBuaM07FGKAG5ozTsUYoAbmjNOxRigBuaM07FGKAG5ozTsUYoAbmjNOx&#10;RigBuaM07FGKAG5op2KKACim5ozQA6im5ozQA6im5ozQA6im5ozQA6im5ozQA6im5ozQA6im5ozQ&#10;A6im5ozQA6im5ozQA6im5ozQA6im5ozQA6im5ozQA6im5ozQA6im5ozQA6im5ozQA6im5ozQA6im&#10;5ozQA6im5ozQA6im5ozQA6im5ozQA6im5ozQA6im5ozQA6im5ozQA6im5ozQA6im5ozQA6im5ozQ&#10;A6im5ozQA6im5ooASiiigAooooAKKKKACiiigAooooAKKKKACiiigAooooAKKKKACiiigAooooAK&#10;KKKACiiigAooooAKKKKACiiigAooooAKKKKACiiigAooooAKKKKACiiigAooooAKKKKACiiigAoo&#10;ooAKKKKACiiigAooooAKKKKACvfv2ef2MvG37QNpFq9uY9C8KmRl/ta9QlplU4cwxL80mDx/CvYN&#10;u4ryr4W+D18ffEvwp4akkMMWsapa2DyDkqryqjH8ua/eHQtEsPC+iWml6fbx2un2UKwW0EAwEiUY&#10;VR6YHTHSvkM7zOeB5aVL4pG9KPMfAn/Do9v+io/+UD/7ppf+HRzf9FR/8oH/AN01v63/AMFW/Dtj&#10;rF7bWPgXU720hkZIp57xYHlHr5YViKrf8PZtH/6J3e/+DWP/AOIrw4yzuW1/wL5aZ5L8d/8AgnTL&#10;8EvhTrfjM+PP7YOmLExsho/kmXdNFF9/z2A4bP3a+M6+2/2hP+Ch+m/Gz4Q+IfBtv4MutKfVUiX7&#10;XJfpKse2dH5ATnhK+JK+pyj64qcnilqZSUV8J6J8FfgJ4w+P3iOTSPCdhHcCJQ91qFwzR2tvGem9&#10;ux4ONu5jjleGx9e2v/BJm6NpA118TIYp2XLxx6IzJn0VjcqT+NfSv7CvgKx8Ffs1eFWtVQ3OsRHU&#10;7uXaMu8rBhk9yF2jn0NY/wC0f+3F4e/Z28X2vhuTQr/xBrE9sl1MttMsUcCEsACW5LnBONvTFfLY&#10;rNsbisVKhhl8JpGEVH3jw3/h0nL/ANFQX/wn/wD7pp3/AA6Vf/op4/8ACf8A/umtT/h7Vo//AETy&#10;8/8ABpH/APEVr+EP+CpfhrXfEen6fqvg7UdGsrqYQPqAu1mEG5uGePap2+45rNzzqPvMf7s+UP2i&#10;P2JPGvwD019aE9t4m8LIyqdTs1KPCzfdM0R5VD6qzD1avnWv6D9V0ex17S7qyvbaG5s7qFoZopFD&#10;K6N95SDwQe471+CnxE8NR+DviH4o8PxPvh0nU7mxSRv4hDKV/XbX0GR5nPGXp1d4kVY8pV8GeF5/&#10;G/jLQPDtvLHb3Orahb6fHPJ91WklC5I/4FX3kP8Agkq5H/JTx/4T/wD9018afAA4+O3w4A6HxHpv&#10;H/b1DX7u5PlZ71x57jsThq0Y0pWKpRufnj/w6Ob/AKKj/wCUD/7po/4dHN/0VH/ygf8A3TW7rP8A&#10;wVY0nRtYvtPb4f3kptJ3gZxqkYyVO3+5UH/D2bR/+id3v/g1j/8AiK89SzuW1/wH+7OS1r/glBql&#10;rps50v4i2l7qSrmKC80loEkPozCdiv4K1fHXxW+D3i34I+Jn0LxbpL6fdgEx3C/PDcIvV426Ff19&#10;dtfp/wDs7/t6aH+0F47/AOETTwxfeHtRlt2uYJJLlJopAnJGQFwcVsft2fDHSviL+zz4hvLi3jXV&#10;fD8J1SxuiMNF5R/eqCOSrIWGDxkqf4RVYbNsZhsTGhil8QShFx90/HStfwt4X1Txn4j07QtFsZdR&#10;1PUZBBb28AyXc4wPbHJJ9AayK+vv+CX2jWmrftF6jcXVus02n6BcXNs7AExyedDFuB7HY7jI7Mw7&#10;mvtsdipYXDSrIyjHmkdt4V/4JR65qGkwSa/48tNJ1J1zJa2WmSXUcf8A21Z48/8AfNbP/DpF/wDo&#10;qI/8EH/3TX258WPidpfwd+HOteLtWWaXTtLiDyQwDLsSQqqB05YgZ96+OP8Ah7Po3/RO7/8A8Gkf&#10;/wARX55TxeZ4p81F3OlqMTK/4dJv/wBFSX/wQf8A3TXz/wDtXfsfP+zHp3h+8/4Sr/hJk1eaeEBd&#10;ONv5RRRj/lq2fvV9Kf8AD2bRP+ieXn/gzj/+Ir5z/a9/a7g/adsfDdnb+GZtBXSJJbgtcXSzeaX2&#10;Yx8q4+7Xt5e82eKj7f4TGSifNVavhvwxqnjLXrHRNEsJtS1W8lEUFtCuXZz0x22juTWXg+or9D/+&#10;CVfw502Sy8X+OriNLjUIJ10q0ZlBa3jwJJCCect5iDjsh9a+lzPF/UMNKpEiMeaRy/gv/glX4n1b&#10;RIbrxP4zs/D+ov8A8uFjZG92j/ak3oA3sNw/2q6b/h0e3/RUv/KB/wDdNfVH7TX7S+k/sz+FdN1n&#10;VNNu9Znv7o2ltZW8ix5YDczO7cLjA/Ovmv8A4e1aP/0T28/8Gcf/AMRXwdPFZri1z0WdNoxMv/h0&#10;e3/RUv8Aygf/AHTXx1+0P8G2+A/xU1TwYdWGt/Y1hlF2sHkCQTRB/u7mIwWx96vtn/h7To//AET2&#10;8/8ABpH/APEV8WftF/GKP49fF3V/GcWnPpMF8lsgs5JRKwEUKAgke6172UvMniLYr4TGTivhPMK9&#10;a/Zp+A5/aK+I7+Exri6Eq2c159r+zed91hxjcv8AeryWvrf/AIJhfN+0vMTyf7DuuT/vQ19DmdaW&#10;HwlSVPciPxHRfGX/AIJtS/Cf4Ya/4wT4gDVjpNr9pNmNF8ky/MvG7z2A/wC+a+Jq/bj9srj9mP4i&#10;Y/6Bjf8AoS1+I9eLkWLq4mlKVWV/eKqx7BX0T+yZ+yN/w1DH4ldfFI8NjRjbr8unm683zPMz1lXG&#10;PJ/U187V+i3/AASSANl8UP8Arpp3/oNx/jXdneJlh8JKdN+8TS+LU8M/ao/Ykk/Zo8Fab4hXxd/w&#10;kIvNRFgYRpfkeWWilYP/AK1sj930r5fxX6jf8FVP+SHeF/bxJCfx+y3P+NflvmlkeIq4nCc1RhP4&#10;j65/Zw/YAm+P/wAMrPxhJ42i0Bbu4mgS0XS2uMBDtJyZ19DXm37VP7MMn7MfiXRdLbxEviJNUtTc&#10;LKLMwMpU7duN7D8a/RL/AIJyKD+yp4dyAR9svO3/AE8NXn37bf7Nfi39ov4yeBbDw/AsGl2+nTfb&#10;tYuQ3kWieZ93H/LR/RBye+0fNXztHNa0MwlGtP3dTTl90/Nfwj4P1vx74gsdC8PaZPq+q3jbYrS2&#10;jJZvYt0Ue56d819ueF/+CUOuaho1tPr3j200fU3XdLZWeltcpGfTzTKuf++a+yfgD+zN4Q/Z40B7&#10;PQrYXGpTqPtusXSj7Tct6E9VT/ZziuN/aE/bd8DfAC9j0idpPE3iQMDLpmnOB9nHbzXORGfReWPc&#10;Y+ascXnWKxVT2eCVkChFfEfPE/8AwSYnS3YxfExJJgu5UfQiBn0J+018J+L/AAre+CPFms+HNS8r&#10;+09KvJrGcQnKl0lKkg/8Br+gC3dbi3jdBgMA1fnDpX7Buu/GL4/+PPE3i8XPh/wVL4ivZYY1ULda&#10;ihuW2mPP+rjPXeeCD8oI+ajLM6q0pS+tSCVPsfJvwP8A2e/GX7QHiI6b4Y00vbQkC71OfKWtmD03&#10;t/EfRR8x7ivsFP8AgkhKy5f4pAH0Ggf/AHTX3J4W8J+G/hL4VttG0Sws9C0LT4gBHCAqxqo5d3Pf&#10;HVmyWPWvHvBH7bPg74ifHm1+G3hoXOsJKtwG1+MqLNnjjMjCPu4wvDD5fTcPmrDEZxjcW5SoK0Yl&#10;xhFbnyB8a/8Agm5qfws+GmseLdL8aweI/wCy4Tdz2T6W1sTCDlmUidskLzg18YV+5/7USj/hnX4m&#10;fKOfDt+x+ot2wa/DPFfRZBjK+KhL27uZVY8oyiiivrTAKKKKAH4oxRRQAYoxRRQB6T+zL/ycV8Mh&#10;2PiOwBH/AG8LX7qMoZCCAR6Gvwr/AGZv+Ti/hj/2Mmn/APpQtfut/BX5nxH/AL1H0OqgfzyXnFxM&#10;v8O5uKZk+pp95/x9S/7zVHX6Fhl+4TOYPT26e1GKKK6egH7hfskxr/wzT8NvlHOiWpPHX5c1+cX/&#10;AAUpjVP2oNRCqADptmCAOvyY/lX6P/sk/wDJtPw1/wCwFa/+g1+cf/BSz/k6LUP+wXZ/+g1+a5P/&#10;AMjSX/bx0z+E+V81a0f/AJC1j/18If8Ax6qtWtH/AOQtY/8AXwv/AKFX6FiP4bOU/oS2gxDgcLxX&#10;4NfHjn44fEYdh4k1LH/gVNX7yj/Vf8Br8G/jx/yXD4jf9jJqX/pVNXwHDX+8yOqoTfAL/ku/w3/7&#10;GTTf/SqGv3fH3Pwr8HvgCf8Ai/Hw3/7GTTf/AEqhr94f+Wf/AAGo4l/3mIUD+fzxtz4z8QDsNSuD&#10;j/ts1Y2T6mtnxt/yOviD/sJXH/o5qxa/QcOl7KJyn1F/wTbGP2pdIA4BsLwn/vzX6U/tRgD9nH4m&#10;EDBPh28B/wC/LV+a3/BNr/k6bR/+wfef+ia/Sr9qT/k3D4l/9i7ef+iWr8/zn/kZx/7dOqn8B+Ge&#10;K+y/+CVXzfH7xFnn/imrjr/19WtfGlfZf/BKj/kv/iH/ALFm4/8ASq1r6nOf+RfMzo/EfaH7e6L/&#10;AMMn+PPlHENqOn/T1DX4yYr98/iD8P8ARfih4Q1Dwx4itX1DRNQCie3854y4Dhxh0IIwQPyFeMf8&#10;O8vgR/0J0v8A4Nr3/wCO18ZlGbUsBCSmjonDmPxzoz/Sv2O/4d6fAn/oTX/8G17/APHa+QP+Cgf7&#10;N3gT4GaT4NvPBujvpMmo3N1Dcg3ss4cBYsE+YTtxk4x6mvq8Ln9LE1Y0Yx+IwdJxPi/A9BX6gf8A&#10;BKZFf4OeLNyhv+J5nkdxbw4/kK/MCv1B/wCCUn/JHfFv/Yc/9t4ajiL/AHGQUviMn/gq+c+AvAwP&#10;fUbjI/7Y/wD1q/NTNfpf/wAFULWfUPBPgKCCF7i4fVJgI4xk58nt6j618a+CfgK77brxI7In/PjC&#10;cMP95u34V4OBz3BZVl8ZVpJPt1PbweT4zMZWpQ07njWaPX3z+vWv2C0n9gH4FXmmWssngyQSPErM&#10;Rqt5/d/661d/4d5/An/oS5P/AAb3v/x2vZjxNhvi5Dxp0ZU5cp+OGK+tP+CYX/Jy8n/YDuv/AEKG&#10;tT9v79mrwP8AA7TPCWq+DtOl0ddRluYLiBrqW4RtoDK4MhOP4uPcV5L+xn8VrP4O/tAeHdb1OVbf&#10;SbsPpt5I5I8tJQAH47BgpPsK7MTiI4/LZyox3M/hkfqP+2QD/wAMy/EQDJP9kTNjGa/Eev6BfEWg&#10;6b408O6ho2q2qX2lajbtBcW7nCyIwwwBXkZHIINeF/8ADvT4EZ/5Ex//AAbXv/x2vkcpzSnl0ZQn&#10;E6ZQ5j8ccV+iX/BJLd9i+JhxwZNN5/4DcV75/wAO9PgQP+ZLk/8ABve//Ha9L+EnwO8GfA3Sruw8&#10;HaGmjQXkqzXTJM8skm3O3dI5LFRzhScDcfWunM86pY3DulCOplClyyPm3/gqvx8DfC3/AGMkf/pL&#10;cV+WtfoP/wAFTPitpt+vhrwDbXAnvbO5/tS+VH3CFthSNTjoSruSOwZT1YV+feK+h4fpyp4FcxNX&#10;4j9gf+CcX/Jqnh3/AK/Lz/0oavou/wBQstH0+e7u5obS0iUySTTuFjUHksSeME/jXzt/wTk4/ZS8&#10;Of8AX5ef+lDV4J/wVR8ea3Y3PhPwrbX01v4evrae8u7aJiq3DBtoMmPvADnBzXxEsK8XmEqK/mOi&#10;9olX9qz/AIKKy3guvCXwpupIrdv3d14n24aRv7loOuODmY/7W3GA1fAs88tzPLNNI8s0xJkkdiWc&#10;98k9fxqPHX3or9FoZbQwVFqK1OGUuY/oT0w/8S22/wBxf/Qa4v4o/F3wp8I/Dk2ueK9Sj0yxhDBI&#10;Ww01y+MlI06uxHOBz3zt5rtNNGNNtf8Armv/AKDX4p/th+Ptd8e/tCeOE1rUZru30zVrnTrK2LEx&#10;W8UUrJGqKeFLBAWI6scmvzjAYH+0MVKk9jucuWJ0n7UP7aXin9oG5m0e1Enh7wVHITDpasfNucHg&#10;3DD75z0UcdhuPz1P/wAE7fm/ay8Ik8nyL88+v2Wavm3HBHr196+kf+Cdn/J2XhH/AK433/pLNX6B&#10;jMDRweX1I0v5TmjL3j9Pv2ov+TdPib/2Leof+k7V+GFfuf8AtR/8m6fE3/sW9Q/9J2r8MK8bhj4Z&#10;F1wxRiiivuzmDFFFFABRTc0ZoAdRTc0ZqwPTP2auP2iPhnj/AKGSx/8ASha/dTP7r8K/Cr9mpgf2&#10;hfhnuIH/ABUljyeB/wAfC1+6p/1f4V+X8R/71E7KJ/PJe/8AH1cf7zUyrOp2slpqt5bTI8M0MjLI&#10;kiYIb0qvt/6aL+Yr9AoV6Xsl7xyCUU0/KMtyvqQcfmCKM11OcZr3QP3F/ZL/AOTaPhr/ANgK1/8A&#10;Qa/OT/gpZ/ydFqH/AGC7P/0Gv0b/AGR2Dfs0/DjOB/xJbdeDn+Gvzn/4KX6fd2f7Sr3NzE0UF1pF&#10;s8cjg4IG5Sc5IwCCPXoa/Nspahmcub+8dM/hPlSrWj/8hax/6+F/9Cqln/bX/voVq+F9PutX8UaT&#10;YWVtLd3dzdxRQ28ETO8j7vuhQck/QgV9/iK9L2UveOfkP6Cj/qB9K/Bv48f8ly+I3/Yyal/6VTV+&#10;8r/6mvwb+O+P+F5fETJHPiLUsEcg/wCkTV8Jwz/vMjeuP+AP/JePhv8A9jJpv/pVDX7wj7n4V+Dn&#10;wBP/ABfj4b/9jJpv/pVDX7xj7n4VHEv+8xHQP5/PG3/I6+IP+wlcf+jmrFrb8bKB4y185PzX1wcg&#10;ZH+ub3rF2/8ATRfzFfe4erD2UfeOfkPqH/gm1/ydHpP/AGD7z/0TX6V/tSf8m3/Ez/sXbz/0S1fm&#10;1/wTXs55/wBqCwljid47fTbt5fLViFUoFVi2AMHI9/mX3r9If2pJxF+zh8SjIQD/AMI9edTgZMDb&#10;R+LcV8Dm7U80jy/3Tqh8J+G1fZf/AASo/wCS/wDiH/sWbj/0qta+Ms19m/8ABKj/AJL/AOIf+xZu&#10;P/Sq1r6vOP8AkXzMKfxH3r+1J8StZ+EXwJ8T+L/D/wBnOrWCQNb/AGuIyR/PPGh3Aegcn8K/PT/h&#10;578Y/wC54Z/8Fz//AB+vur9um1m1D9lT4gRWsLzyC2geREQsSFuYWbgc/dDdK/F3I/vj/voV8zkO&#10;EwtelL28Vuazb5j64/4ee/GP+54Z/wDBc/8A8fryf49/tR+NP2iYtHt/Fr6esGls7WyWEHl5L7Mk&#10;nc39wfnXj20/3j+R/wAa1NA8O6p4mvRZabbS3c+eiD5VHq3Ax+FfUSw+XYD/AGiyiol0aVWvP2VK&#10;PNJmaSDtC5Jr77/YS+MVn8Hfghr4urSe51K+1lpbW3UFFdPIhG7ceNuQRkbjXhXgj4G6doQS71ho&#10;9Svf4YiM26/QH73417n4J+Hes+P79bPR7PzgMb7hiBHCrDOWYcZwAcY7V+ScS8YfXl9Ty2N33P1D&#10;K+EKeFp/W82nyx7Fn4hfErW/iRqkd7rVwpjtnP2e3j+7ASMHap5Jxxurwzx18atM8MhrXTyup6iO&#10;DsbMMX+8f8Px216x+278Ibz4L/Cjw5cWt7dz3Wpal9nv7qIFIkQLkIABwCRjn096+Fwu05DgH2Ir&#10;Lh3hOGPX17NJ3/ul5rxZQwtP6lk8eXzPrK1/4KYfF+ztkhjh8NmNE2gHTn5/8i19vfsQfHrxR+0N&#10;8NNZ13xSLOPULTV3sYxYReWnliCBxn5m5zIwr8c8c58wZ+or9Rf+CV6yJ8CfEBKkJJ4jmILArlfs&#10;1sMgYGfm4z7Gvvc5wOFw+EvRij8tjVlUleRz/wDwVlUDwd8PwAADqFyT7/uVr82TypU8qRjHbFfp&#10;D/wVluVXwn8P4iw85r27ZU74VEyf1H51+bma9rhzXAxTMKvxHvnwi/bX+KvwZ0mHSdN1mHV9HhAW&#10;HT9bha4WEAYAVwVZUA42h8V9ufsS/tg+M/2kPF+v6V4n0/RLODTrNbmJ9IhmQs3m7ed8r8V+UwGO&#10;n1r7r/4JPgH4neNgeQNHjAHp++WufO8vw0MPKvGPvFUpe8faX7VnxZ1v4JfBLXPGOgQ2l1qenvbK&#10;kF8jSRNvnSM5CujdGzX54eLP+Clfxi8SaXJZ2z6F4deRdrXGl2Mqyr7hp3kAr7d/4KJIv/DJ/i07&#10;Rkz2WeOv+lQ1+Og+Xpx24rzcgy/DYil7Sa1uFWVpFzVdUvNd1S51LUbue+v7mQyz3VzI0ksrnqzM&#10;xJYnJ5PrVam5NGa/QFFRVktDnP2F/wCCc3/Jqfh3/r8vP/Shq+av+CsCgfEHwEQBn+zrjn/trivp&#10;T/gnJ/yal4c/6/Lz/wBKGr5p/wCCsZI+IHgPn/mF3H/o6vzTB/8AI5f+JnW/gPhOim5ozX6RV/hM&#10;4z+hXT/+Qba/9cV/9Br8NP2kef2hfiZ7+I74f+TDH+dfuXp//INtf+uK/wDoNfhp+0h/ycN8S/8A&#10;sY77/wBKGr864e/3yodc/hPN6+kv+Cdv/J2XhH/rjff+kslfNea+lP8Agnd/ydl4R/6433/pLJX2&#10;ua/7nU/wmNP4j9Pf2o/+TdPib/2Leof+k7V+GFfuf+1H/wAm6fE3/sW9Q/8ASdq/C7NfM8M7TNK4&#10;6im5ozX3ZzDqKbmigB2KMUUUAGKMUUVYF7Rdau/Dus6bq2nzGC+0+eO6gmBIKSIcgj0wea/aH9nH&#10;9pvw5+0P4OtbvTblbPWooVbUdLlcCa2kzgkDI3oT91hwR1C/dr8UP8Mfh6VPpup3mjX0N7YXc9je&#10;QEGK4tpGjkjIGBtYEEcelfO5tlEcerp2ZtTlyn763/w+8Katcy3V54a0W7uZm3yTzWMUjO3qSVyT&#10;9aj/AOFXeDP+hT0P/wAFsP8A8TX4ir+0P8VUXavxM8YqPQa/dj/2pTv+Gi/ix/0U/wAZf+FBd/8A&#10;xyvmP9XcUtFUX4mntYn6c/tzfDzwrpn7MXjO+s/DukWV9AluYJ4bKJJI83MQO1guRkEjjsTX5DYr&#10;rvEHxm+IHizSptM1zx14l1nTZwBLZ6hq9xPDJggjcjuQcEA8jqBXI19PlOBqYKm4VpcxlKXNsfpB&#10;/wAE8v2p9Im8GWnwx8S6nHpmr6cSmlXN3JtjuYS2RCGPR0OQFPLKwC4Ar7k1fw5o/iSOJdV0uy1J&#10;Ihuj+126TKv+7uyBX8/H8St/EvQ9xXb6X8cviPodmtppvxA8U6faqMLBa61cxIPoquBXjY3IHVqu&#10;rhp2LjVS3P3D/wCFWeDP+hQ0L/wXQ/8AxNWNO8DeGNEu1utP8PaTY3KgAT21lFEwx0+ZVBr8QP8A&#10;hov4r/8ARTvGX/g/u/8A45TX/aH+Krrtb4meMWX0Ov3ZH/oyuH/V3FPeovxL9sj9dP2iv2kPD37P&#10;Xg26v9U1CK61qVSunaPG+Z7qUnCsVySsYP3mPAHTnCt+K2q6rc63ql7qF7MZ7y7mkuJ5M/M0jElj&#10;nuSSST3yaTU9Wvtbvpr3Uby4v7ybmW4upWkkfjHzMxJPHrVYADoMd6+jynKY4Bb6mUpcx3nwC2r8&#10;dvh0/RE8SWDMWYAEC4TJyegGB+Vfu+kiunynKeua/nnhke3njmiZopo2DpIhwysDkEEdDnnNd4v7&#10;Q3xUVdq/EzxgF9Br11j/ANGVyZvlNTHzjOErWKjPlP26l+GHg6eV5JPCmhySOxZ3bTYSWJOSSdvJ&#10;J5pP+FXeDP8AoUdD/wDBdD/8TX4kf8NF/Fj/AKKf4y/8KC7/APjlH/DRfxY/6Kf4y/8ACgu//jle&#10;R/q9jF/y9X4l+2R+4el+GNE8NRSnStLsNL3jMjW1ukQYc8ttwD1P518N/wDBQX9rHRF8G6n8NfDO&#10;oQavqmoOsWrTWz7ks4A2fK3jq7NhTjhRvVsHFfCOsfGz4ieIbN7TVfHvifU7RxtaC81m4ljYehVn&#10;Irix8uccZ9Ppiu3BZBKlV9piZXIlVvsPxX0X+wR8W9K+D/7QNncazcRWmk6zYyaPNezMQIWZ0kjc&#10;+zPGiH0357V86UdVx2wRj69a+rxOGjiaEqL+0Yc1j+hQ+RfQBmEdxA6FSxwyMh6+vFYX/Cr/AAV/&#10;0KWhf+C6H/4mvw00D4xePfClklnonjfxHo9mg2rb2GrXEEaj0Co4ArU/4aK+K/8A0U7xl/4P7v8A&#10;+OV8IuG8XH4ZnT7ZH7Zf8Kx8Hf8AQp6J/wCC6H/4mvj79q/TNI8L/ES3W0s7HRrL+z0Zlt40t0J8&#10;1xkhQB0AH4V8Hf8ADRfxX/6Kf4y/8KC7/wDjlc54o+IPinxw4fxH4l1fxAwUIG1S/luSFByB87Hj&#10;JJx71y4vhPEYyn7KrWVvmezlGZxyvEfWXG7PVPHXx5itt1n4dQTy/wDP/IPkP+6vf8a9A/YT/akt&#10;/hN8QNW03xpfsdB8SGNZdRuHZ1tLkBlRmzyEYNtOOmENfJfr707AyDjkAqPYEYI/GvcwfCWAweG9&#10;hBfPqb5rn+MzefNN2R/QCU0fxjo/zpZ6zpN2BKuVS4hmH98HlWH0Gaqf8Kr8Ff8AQo6H/wCC+H/4&#10;mvwt8NfE7xj4Ltvs3h7xZrmhW+c+TpmpTW6Z+iMBW7/w0V8V/wDop3jL/wAH93/8crz5cOYuHwTP&#10;n/bI/bf/AIVf4N/6FLQv/BbD/wDE1YmuNF8F6DLK8ljomkWsZZt5jt4Yk9TjCqPwzX4g/wDDRnxY&#10;/wCin+M//Cgu/wD45XP+KPiX4v8AG9usHiPxXrevwK24RapqM1yoPrh2IzVQ4brzdqtRW+Y/bI9s&#10;/bg/aSs/2gvidbx6HIz+FtBSS2sZZBhrmViPMmx/dIVdo7hFJ5JWvnLFBGSPYED2BOSPzor7nC4a&#10;ODpRoQ2OeTuGK+4/+CUsoi+J3jXLAbtHj47/AOuWvhytjwr448R+Bbya78N+INU8PXUyCOWfSr2S&#10;2eRc52syMCRnnBrmzLDPFYaVBbsmMuU/W/8A4KHSAfsoeLN2N/nWPy56/wClQ1+PGK6zxH8YfHvj&#10;DS5NN17xv4j1vTpCpez1HVri4hYqQVyjuQcEAjjggVydc+T5fPAUeSbuaSlzBimU+jFe4ZH6+f8A&#10;BOaRR+y34eRW5F3eZXIPP2l/y4Kn8a+bf+CrzK3j3wJhtzpps5OMZAM3GRXx74Y+LPjjwTp39n+H&#10;fGXiDQbDcX+y6Zqk9tFuPU7UcDJxyaoeKfGviHxzexXniTXtT8QXcSeXHPqt5JcyIuc7QzkkDPOK&#10;+Qw+TVqWP+tN6HR7VcvKY2KMUUV9bNXVjA/oQ051Gm2zZBHlKc5yD8vavw3/AGj8f8NCfEplIb/i&#10;pL7/ANKGqpF+0J8U4Ykjj+JXi+ONBhUXXroBR6AeZXFahqN1q+oXN/fXM17fXUjTT3NxIZJZZGOW&#10;d2OSzE8knk18nlmU1MBXlWm7pm8qqkivivo3/gnlJ5f7WHhMswH7u8/9JZq+cq0PD/iHVfCerRap&#10;oep3mjanCCI73T7h4JkyCDh0IIyCQcHoTX0OOoPEYaVKO8jCMj9u/wBp+Rf+GdPiYWY4/wCEc1Ac&#10;nH/Lu1fhpiuz1f44fEbxBptzp+qeP/FGpafdRtFPa3es3MsUyMMMrozkMCOCCMGuMryMoy6eAjJT&#10;dzWUuYMUYoor6QxDFFFFADc0ZpKKAFzRmkooAXNJRRQAUUUU7sApc0lFIAooooAKKKKsApc0lFQA&#10;uaSiigAoooqwCiiioAXNGaSigAooooAKKKKNxhS5pKKACiiigQUUUU7gLmjNJRSAXNJRRQAUuaSi&#10;jYBc0ZpKKAClzSUUALmjNJRQAUuaSigBc0ZpKKAClzSUUbALmjNJRQAuaKSigAooooAKKKKACiii&#10;gAooooAKKKKACiiigAoop+KL2AZRX0vr3i/T/hB8GfhTc6X4F8Gajf69p91dX99r2jx3ssjpdPGA&#10;rSZAAUD8qh8E3fhf9p86t4Vu/BWheEfHLafPf6DqvhmM2cFzLBCXa3mt9xQhwCQwGRivE/tCdvac&#10;vumvKfN1FCgFkQFmdzgAAkk+gApx6AMrID13KRj8Tj9K9dVI7cxkNorqvhZrfhrw3490fU/F+iy+&#10;IfDlu7te6bE+15BtYZHqFYq2O4QjvWP4gubDUdf1G50qxfStNnuZJbPT3kMhihLblj8w8syLwSep&#10;rH20vactgM2inKhOSoJX/dJUfUnH6Gu6+H3ivwTonhPxtY+JvCr69rOp2awaHfQ3LRrYXGGO8gdR&#10;gq3P9zHRmZSdXkjzQ94Dg6KUcgsOQOvHSlJ2bs49RuUgf1/U1s6kIfEA2iilLqWO0AoTkHBzj/dB&#10;Jp88V70gEop2SxxjDDqu05H1OAP0ptNTjP4QCn4rU8I+GLvxt4q0Tw7YNGl/q17b6fbNckrEskkg&#10;jUsy89W5o8W+G7nwf4p1fQbqVJrrTLyaxlltgWRpIpSrlc9c7eM1g8RTv7O/vAZIwc85wOMggAeo&#10;YAA46HOeaSvoH454b9m79no4DN9i1fGzJJIvOCB7V8/sCozgBW6Fhj8eccfSscLjFXj7+hXIJRRS&#10;sCDlgQvf5CF/MZx+ddrlCHxEiU/FMz/tfpT6b2AQr046j3OenzDIGAcNgc9OtNr379rOPK/BkY3s&#10;3w10bGAT8xM+Rxyc4FeBOCuOAmRyGGCB69/0rzsNjI14qb3CURKKcgJOBy3pijgjqR6LlcfmQCfz&#10;r0HUpx+MBtFKnzdMn2xzRjofu5G4swIB9jyQB7jFDnFbgJRRRVAFFFFABRRRQAUUUUAFFFFABRRR&#10;QAUUUUAFFPxRigBlFPxRigBlFPxRigBlFPxRigBlFPxRigBlFPxRigBlLz6inYpMD0FDGfUXxA+G&#10;Gp+PfgP8D7iw1DQNPig0a8QnWNctdOYt9sk5AnZd4/3araP4Gl/ZH0d/Heu3kOreKNX06e18Mw6M&#10;GubK3knR4WuZb5R5LsqbwIoyzNuUnbXMfHYbfgt8BSOD/Yd/0/6/5BU37Od1c+M/BvxL+GdwxubC&#10;/wBCn1nTLN2yU1G1AkR4Qfus6B1bbgkKAeBXx/s6vsfac37vmenzNvtHmHgL4iah8Ob66vtM0/Sb&#10;u+uI1hhn1TTI7w27blbfEkqsob5cZIzhjX0d8FPiJ46/aZ8UQeC/iJYN4u8L6xFcWaas2ixrNpNy&#10;F3RzQ3EUSmMK64IPBBxXnXwlgs/h/wDBbxP8Uk0i11vxHb6rb6DpP223W4h093haWS7eFgVY4ChS&#10;RtVuua7z9k740fFH4j/tJeELK/8AF/iDVrI3DyXtlHfSC18oRuTviVtm3oQCMZIFGMftITnCK93z&#10;CJ5N+zToVtqX7RXgLTNVsre7tX1mOK4trqNZY5F3cBlYEEexrd/Zq8HaN4s+Omr2eo2FvqcunWt/&#10;qGmaDcJmHUryFWaG3Ze4JGdp4bbjvVP9mo5/av8ABmef+KgXr/vV5lf6je6R4vu7+wuZrS8tL5pr&#10;e4t5CkkLq2VZWHKkdiOldcqcqs5RT15Y/qZnpHi39p/4m63peqeF/Et7ZXOmMs1o+kXmh2cS2b/M&#10;D5SCEGF4znpyMck0z4M6RYal8MPjLc3dlb3VzZ6BbPbTTRK7wsb6BSUJGVJDMMjsT616P8LvG0v7&#10;W2s3HgH4h2On6l4kuNOuX0nxosK217ZyxxtIn2kxgCSH5cHeCcsfWuE+Bn/JKPjj/wBi5a/+nC3r&#10;m9oqUPZctpXj+ZZqfsn6F4V12P4nyeMdKTVdJ0zwrNqTQxoBOGhngP7mTGUY/NHuBBwx9azrP9rr&#10;x9ozva6LHoOj+FXfafC9tolqbCRf+ebhk3yf7zMW96vfsugHwv8AG4EZA8B3oHt+8jrwLpn3G0/T&#10;0rrp0IYirWdTp/kK65T2H9pTwloOm+MvDWseFbL+zdL8ZaFba/FpERylpNMZUeCM/wB0PG2OwGK7&#10;Px947uf2U9at/A/w/h0208T6bEi6/wCK3tYry4ub11BkhheVCYY487AFUMSCTXPfGm9XR4fgXflR&#10;J9m8GWMxRhkMFvLo7T7Y4xVH9rjwz/ZHxt8Qa1bym70LxMw17S9SVSsVxbXA8xgrHrjcy4PK1y0G&#10;qsqdKs/d94qR67+zb8StP+P/AMTUsPiZomj6/wCILK0u77TdZ/s6CGS6Zbc5guY0XZKhUiRWYF1d&#10;AAfmNfHtfSv7BXhTUdW+NF3q8NsTpui6Rey3Ny2RGpkt5I0jBPV2JJwc8K5P3Tn5txXpYNU6WJqQ&#10;pu60/Uj7J67+yt43v/Cfxm8F2Fpb6bLbat4i0y3nkvtMt7iWMG6VSYpJVLQscltyYOQp7CtD9pD4&#10;r6vrfxC+IPhuex0D7Eut3cfnW2hWcF23l3TfMZ1iEm44G47snLZ6muP/AGfCg+PfwzlfA2+JtN+f&#10;OML9qh61F8d1C/G34iptyi+ItT+Q8dbqbP51lUo03mDlJfZH9k9+8Y+N9L+H/wCy58DdR/sW01fx&#10;QbTVrfTptThWezsUN580rwuCskhygG8FFG5sZ21Q+E3xl1b9pvxtb/Dn4qzWOtWWtwvbadq39l29&#10;td6NcbGaLymhVCQWAUoxxzXM/HQA/s1fs8kjJFjrGM9v9MH+Arm/2RgG/aU+HuRnGqR4z+f864Y4&#10;al9VqV18S5vzL5veMz4H/DvTfF/i3V7nxIZG8N+GtNudc1aKJjHJPFEVAt4iv8TuyIMdNxPaujb9&#10;sPx/prz2nhx9F8M+GnbEfh6y0S0azVPR90e6T/ebJrf/AGTdZ1aDxT8TdK8N6gdP8Wal4dvDozQ4&#10;NzLcQzpMIoweD5iLIMd+K4+b9rf4xRyFZPHmph9xVkYxqQR94NlMgiqgp4ivJWT9WR9kk+Pmg6Nf&#10;aB4H+Inh/Srfw5beMLW5+2aPbIVt7S+tpQk/kISQscnmI6IDkDgV47muw+IHxe8Y/FMaePFuv3et&#10;jT/MFqLkL+43FS2NvqYwTjrgelcdXs4aFSnQ5ahmfZfx58f6V8M/Anwf1HTdJsNR8e3ngLSokvNV&#10;tI7tNJs49zB4oXBjaWR3YbmGVCEDrXF/D/8AaDvvjZ4t07wT8YFsvE2ja9KNLg1Z7CC3vtInc4SS&#10;GWNQwUORlWOMZqp+13oV/B4a+BeuPAx0u4+Hul2cM4GQZ4t7lePukLMh59eOleV/BXwbfePvi34S&#10;0HT0JlutQiMsnQW8KOWkcnoAFy+T6Y714WGoUXhZVJuz942d+Ya8l98FvidrFlLY6TrN/ol1dabI&#10;up2iXNq0gDQlvKcFXwwLJkcHBbNe0fDH9o34kfErxVpOieKtNi8f+CLm7W1v9IOhwPFFC/yloTFC&#10;pjZd2dy4IwKSxufDniz4v/Hf4o3Om2niyx8PvcalpelON0F9LLdiG3mlXGJIlVhJIMY7muV8GftA&#10;fF7x/wDErw1ptr4z10Pd6pBDHpmkXDWcJDP91YoCq+WQSTkYAFU3LFRb5E3GOt3axpZFLQPAFp4W&#10;/a+07wbNAt5plj41g00xXiCVLi3F8EKurZDBkwCD1Brpvjx8Vn+F3inxr8NPAFpp+ieH/On07V7x&#10;bGM3WqyscyZkYZjjRtyIqEAKuepqXxEB/wAPCun/ADUC3P4/bFry79oXn4+/E3/a8T6oD7/6VL/g&#10;PyFGFviMRTVV/ZMmcFimU+jFfXGIyin4oxQAyin4oxQAyin4oxQAyin4oxQAyin4oxQAyin4ooAK&#10;KKKACiiigAooooAKKKKACiiigAooooAKKKKAOp8W/EfU/GHhnwhoN9BaxWvhq1ks7NoVKyOkkjSs&#10;ZNzcnLfw1H8NPiLqnwt8daV4q0WO3l1DTndo4btC8UgZTGyuA24ggkEL1BrmwxAIycE5I9aQ8gDs&#10;OntWP1elyezHc9C+GXxk1P4cxeILGPSNL1vwzroEeoaBqaPJayMv+qZSG8xHXI2uHyOxFdJov7Tm&#10;peAdRsZPAfhbQfBUVrcrdTpZx3E019tYN5M88kzyvASufLQquecV40WJOSST603A27cfL6dq45Zf&#10;h5Su0VznU+EPiJqPgr4k6f42021tG1OyvvtsdvJExt9+7ONquDjH+1Ungf4hjwZ4nv8AWLrw5ofi&#10;SG9t5Yrmw123MtsA/UqdwdJR/C68jsa5M85zznihRsYMvykEEEcYI6Vq8NTn0J5j1qf49DRvD2ta&#10;R4K8E6L4GTVrd7PUNRsjc3N49u334EkuZJPLRs8heTXGeE/iDqPhDw94q0iyhtZbbxFYpZXrTqWZ&#10;ESRJR5e1uDlB96uXCKpyAAfUClPOPanHBUYqyV2FzqvAPxM1b4eWHiq102G1ni8Q6W+jXpuFLFIX&#10;ZSXj2tw3y9W+XnpXJVIST37Y/CkxW8aUVe3UDpPGvj3UPHFp4at76K2hi0DSk0e2MClTJEju4Z9z&#10;csTIwyvy9OK6vwJ+0R4n8D6Db6Dc6donjPw1bs8lro3inTVvbe2d+XaFmIkiBwWwjgZJNeYDjp/n&#10;/OBXq2kftCXttoGnaTrXgfwV4sjsIBbWd5q2kMboQgYCGSCRGZQOMk152Iw8eXlVNP5hGR6t8Dfj&#10;T4l8R694g8RXlvp3h/wb4M0LUdVGkaDp8dlYR3c9ubWJSqBQ80hYKnmMxIBxjDZ+U69C8cfHDXfG&#10;3huPw/HaaR4Z8KrOLldG8O2a2lpPKOkkrZZpW/2mYmvPanL8I6TlORpKRY06/uNJ1G1vrOaS3vba&#10;ZZ4JE4ZHUgqwI6EEAg9iBXoXxO+MVh8TWvry/wDAug6f4pv2je+1zT2uYZJJVIMj+T53kqzkEsQm&#10;WLnOcmvNQNpyOD7UmBtC4+UcgdhXdPDUqs/atmfMdh4s+KWq+MPBHg3wrewWkWm+Fop4rKWBSssg&#10;mfzHMpZtpwfTbVP4d+OtQ+GfjrRvFOlRWs2o6VP9ohivlPlM3+2FZWxXOdDnvQn7vG35cDAxxgel&#10;afV6fsnTA0dI8Rajomv2mtabcS2GpWs32i3ubY7WjfpwRyByelepa3+0Dpni6VNQ8X/DDwtretMp&#10;FxqsTXentdserypbzRozn1AzXjnf8Mfh6UgAUkgYJOSR6+tc88FRrayVgOm8f+No/HWt219B4f0b&#10;wxb29qtrBY6JCYoSi/xPuZmeU7zl25461zWKBwSRwT1x3orqp0404cqEevW/7TfiL7NZ6fq+jaHr&#10;vhmHSbPSZdB1O1lktJlhTy4rkOH3RXG0jMiMlV7n4/zaV4d1LRPBPhHRvAKanE0d/e6X58t9NC33&#10;ofPuHkdEOOVQgH0rykcMGHBHek2jaBgYHauL6hh+a9tDTnOz+E/xa1z4QeJn1PRha3cdzbPZX+n3&#10;0IntL61cAPDLH/GjADOOuK6mL4/N4ZhlbwP4H0PwNqN0cSarp32ma8CMMNHBLcySeSCDg+XtY+te&#10;SE7gQeQeoNJsXngc9eOtEsFRlJ1Gtxc53mpfF/VtW+MQ+Jr2mnQa4uqw6yYIo3Wz85XWTHzNuwSv&#10;97ua5vxj4puvHHjDW/Ed9DFDf6xfzX9xHCrLEjyuXOwN8wGWx81ZGfm3fxcc9+OlA+UYHA6YH+fa&#10;taeFpUnzxRNwooorsEFFFFABRRRQAUUUUAFFFFABRRRQAUUUUANzRmnYoxQA3NGadijFADc0Zp2K&#10;MUANzRmnYoxQA3NGadijFADc0Zp2KMUANzRmnYoxQA3NGadijFADc0Zp2KMUANzRmnYoxQA3NGad&#10;ijFADc0Zp2KMUANzSEA5zzmn4oxSsgG5O4tn5j1PejNOxRimA3NGadijFADc0Zp2KMUANzRmnYox&#10;QA3NGadijFADc0Zp2KMUANzRmnYoxQA3NGadijFWA3NGadijFQA3NGadijFADc0Zp2KMUANzRmnY&#10;oxQA3NGadijFADc0Zp2KMUANzRTsUUAFFNzRmgB1FNzRmgB1FNzRmgB1FNzRmgB1FNzRmgB1FNzR&#10;mgB1FNzRmgB1FNzRmgB1FNzRmgB1FNzRmgB1FNzRmgB1FNzRmgB1FNzRmgB1FNzRmgB1FNzRmgB1&#10;FNzRmgB1FNzRmgB1FNzRmgB1FNzRmgB1FNzRmgB1FNzRmgB1FNzRmgB1FNzRmgB1FNzRmgB1FNzR&#10;mgB1FNzRmgB1FNzRmgB1FNzRQAl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/FGKKKADFGKKKADFGKKKADFGKKKADFGKKKADFGKKKADFGKKKADFGKKK&#10;ADFGKKKADFGKKKADFGKKKADFGKKKADFGKKKADFGKKKADFGKKKADFGKKKADFGKKKADFGKKKADFGKK&#10;KADFGKKKADFGKKKADFGKKKADFGKKKADFGKKKADFGKKKADFGKKKADFGKKKADFFFFAH//ZUEsDBAoA&#10;AAAAAAAAIQCeanDQnQAAAJ0AAAAUAAAAZHJzL21lZGlhL2ltYWdlMi5wbmeJUE5HDQoaCgAAAA1J&#10;SERSAAADMAAAAAQIBgAAAFEL2j0AAAAGYktHRAD/AP8A/6C9p5MAAAAJcEhZcwAACE4AAA51AbQO&#10;k2YAAAA9SURBVGiB7dcxDQAgDADBliCECYvIxQoW2Jomdwp+/dz73AAAAGhgRuQqbgAAAPgyqgMA&#10;AAB+GRgAAKCNB4YmAc1uYY4+AAAAAElFTkSuQmCCUEsBAi0AFAAGAAgAAAAhAD38rmgUAQAARwIA&#10;ABMAAAAAAAAAAAAAAAAAAAAAAFtDb250ZW50X1R5cGVzXS54bWxQSwECLQAUAAYACAAAACEAOP0h&#10;/9YAAACUAQAACwAAAAAAAAAAAAAAAABFAQAAX3JlbHMvLnJlbHNQSwECLQAUAAYACAAAACEAXtjG&#10;qpYEAAB3DwAADgAAAAAAAAAAAAAAAABEAgAAZHJzL2Uyb0RvYy54bWxQSwECLQAUAAYACAAAACEA&#10;K9nY8cgAAACmAQAAGQAAAAAAAAAAAAAAAAAGBwAAZHJzL19yZWxzL2Uyb0RvYy54bWwucmVsc1BL&#10;AQItABQABgAIAAAAIQAHHp9J3AAAAAYBAAAPAAAAAAAAAAAAAAAAAAUIAABkcnMvZG93bnJldi54&#10;bWxQSwECLQAKAAAAAAAAACEAHZBnIKM8AACjPAAAFQAAAAAAAAAAAAAAAAAOCQAAZHJzL21lZGlh&#10;L2ltYWdlMS5qcGVnUEsBAi0ACgAAAAAAAAAhAJ5qcNCdAAAAnQAAABQAAAAAAAAAAAAAAAAA5EUA&#10;AGRycy9tZWRpYS9pbWFnZTIucG5nUEsFBgAAAAAHAAcAvwEAALNG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A7BE4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2306"/>
    <w:rsid w:val="00144BBC"/>
    <w:rsid w:val="00144E94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2A8C"/>
    <w:rsid w:val="00253358"/>
    <w:rsid w:val="00257E59"/>
    <w:rsid w:val="0027641C"/>
    <w:rsid w:val="00277442"/>
    <w:rsid w:val="002950DC"/>
    <w:rsid w:val="002965ED"/>
    <w:rsid w:val="002A03DD"/>
    <w:rsid w:val="002A366A"/>
    <w:rsid w:val="002A3F77"/>
    <w:rsid w:val="002A6566"/>
    <w:rsid w:val="002B5A54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09A1"/>
    <w:rsid w:val="003917C2"/>
    <w:rsid w:val="0039417D"/>
    <w:rsid w:val="003966D3"/>
    <w:rsid w:val="003B0E24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676D5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5E53B9"/>
    <w:rsid w:val="0060333B"/>
    <w:rsid w:val="006107BD"/>
    <w:rsid w:val="00625AF7"/>
    <w:rsid w:val="00626AC7"/>
    <w:rsid w:val="00635F1A"/>
    <w:rsid w:val="00636666"/>
    <w:rsid w:val="0065754B"/>
    <w:rsid w:val="006609DE"/>
    <w:rsid w:val="00667A99"/>
    <w:rsid w:val="0067474F"/>
    <w:rsid w:val="006748E5"/>
    <w:rsid w:val="0067599E"/>
    <w:rsid w:val="00676442"/>
    <w:rsid w:val="006864A2"/>
    <w:rsid w:val="0069331E"/>
    <w:rsid w:val="00693991"/>
    <w:rsid w:val="00693E16"/>
    <w:rsid w:val="006C2B10"/>
    <w:rsid w:val="006C549A"/>
    <w:rsid w:val="006C5DAE"/>
    <w:rsid w:val="006D05E6"/>
    <w:rsid w:val="006E0852"/>
    <w:rsid w:val="006E17BA"/>
    <w:rsid w:val="006E62EE"/>
    <w:rsid w:val="00700328"/>
    <w:rsid w:val="00700515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08BD"/>
    <w:rsid w:val="007B25FE"/>
    <w:rsid w:val="007D14EF"/>
    <w:rsid w:val="007E2671"/>
    <w:rsid w:val="007E2B86"/>
    <w:rsid w:val="007F4A08"/>
    <w:rsid w:val="007F7E7F"/>
    <w:rsid w:val="00803CDD"/>
    <w:rsid w:val="00805B9C"/>
    <w:rsid w:val="00807AFC"/>
    <w:rsid w:val="0082057A"/>
    <w:rsid w:val="00820817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725A4"/>
    <w:rsid w:val="0099227E"/>
    <w:rsid w:val="0099488C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47DFB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B35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26A4E"/>
    <w:rsid w:val="00D34AEA"/>
    <w:rsid w:val="00D462B8"/>
    <w:rsid w:val="00D500C7"/>
    <w:rsid w:val="00D5226D"/>
    <w:rsid w:val="00D55AE3"/>
    <w:rsid w:val="00D57FB0"/>
    <w:rsid w:val="00D64C78"/>
    <w:rsid w:val="00D70328"/>
    <w:rsid w:val="00D8434E"/>
    <w:rsid w:val="00D91AF6"/>
    <w:rsid w:val="00DA74D6"/>
    <w:rsid w:val="00DB24D6"/>
    <w:rsid w:val="00DB4328"/>
    <w:rsid w:val="00DC66A5"/>
    <w:rsid w:val="00DD0E70"/>
    <w:rsid w:val="00DE069E"/>
    <w:rsid w:val="00DE15EB"/>
    <w:rsid w:val="00DE366B"/>
    <w:rsid w:val="00DE4DF3"/>
    <w:rsid w:val="00DF3511"/>
    <w:rsid w:val="00DF443B"/>
    <w:rsid w:val="00DF602B"/>
    <w:rsid w:val="00E035AA"/>
    <w:rsid w:val="00E03DE5"/>
    <w:rsid w:val="00E10D7C"/>
    <w:rsid w:val="00E167EF"/>
    <w:rsid w:val="00E37887"/>
    <w:rsid w:val="00E50ACD"/>
    <w:rsid w:val="00E55CEE"/>
    <w:rsid w:val="00E563A8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1913"/>
    <w:rsid w:val="00F8560C"/>
    <w:rsid w:val="00F9674F"/>
    <w:rsid w:val="00FA4170"/>
    <w:rsid w:val="00FB15A3"/>
    <w:rsid w:val="00FB4778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F95FD809-5A59-4E19-A6C1-EBEE25A14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0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3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6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47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9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4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16</cp:revision>
  <dcterms:created xsi:type="dcterms:W3CDTF">2021-04-01T09:42:00Z</dcterms:created>
  <dcterms:modified xsi:type="dcterms:W3CDTF">2024-01-04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